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59FE0" w14:textId="77777777" w:rsidR="003F47F3" w:rsidRDefault="003F47F3" w:rsidP="003F47F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03FBD4F2" w14:textId="58721E6A" w:rsidR="003F47F3" w:rsidRPr="0072520A" w:rsidRDefault="003F47F3" w:rsidP="003F47F3">
      <w:pPr>
        <w:jc w:val="center"/>
        <w:rPr>
          <w:rFonts w:ascii="Times New Roman" w:hAnsi="Times New Roman" w:cs="Times New Roman"/>
          <w:sz w:val="20"/>
          <w:szCs w:val="20"/>
        </w:rPr>
      </w:pPr>
      <w:r w:rsidRPr="0072520A">
        <w:rPr>
          <w:rFonts w:ascii="Times New Roman" w:hAnsi="Times New Roman" w:cs="Times New Roman"/>
          <w:sz w:val="20"/>
          <w:szCs w:val="20"/>
        </w:rPr>
        <w:t>СОГЛАСИЕ</w:t>
      </w:r>
    </w:p>
    <w:p w14:paraId="6F24FB9D" w14:textId="77777777" w:rsidR="003F47F3" w:rsidRPr="0072520A" w:rsidRDefault="003F47F3" w:rsidP="003F47F3">
      <w:pPr>
        <w:jc w:val="center"/>
        <w:rPr>
          <w:rFonts w:ascii="Times New Roman" w:hAnsi="Times New Roman" w:cs="Times New Roman"/>
          <w:sz w:val="20"/>
          <w:szCs w:val="20"/>
        </w:rPr>
      </w:pPr>
      <w:r w:rsidRPr="0072520A">
        <w:rPr>
          <w:rFonts w:ascii="Times New Roman" w:hAnsi="Times New Roman" w:cs="Times New Roman"/>
          <w:sz w:val="20"/>
          <w:szCs w:val="20"/>
        </w:rPr>
        <w:t>родителей или законных представителей детей – участников конкурса – на обработку персональных данных</w:t>
      </w:r>
    </w:p>
    <w:p w14:paraId="78D59C9C" w14:textId="77777777" w:rsidR="003F47F3" w:rsidRPr="0072520A" w:rsidRDefault="003F47F3" w:rsidP="003F47F3">
      <w:pPr>
        <w:jc w:val="center"/>
        <w:rPr>
          <w:rFonts w:ascii="Times New Roman" w:hAnsi="Times New Roman" w:cs="Times New Roman"/>
          <w:sz w:val="20"/>
          <w:szCs w:val="20"/>
        </w:rPr>
      </w:pPr>
      <w:r w:rsidRPr="0072520A">
        <w:rPr>
          <w:rFonts w:ascii="Times New Roman" w:hAnsi="Times New Roman" w:cs="Times New Roman"/>
          <w:sz w:val="20"/>
          <w:szCs w:val="20"/>
        </w:rPr>
        <w:t>(для участников конкурса до 13 лет включительно)</w:t>
      </w:r>
    </w:p>
    <w:tbl>
      <w:tblPr>
        <w:tblStyle w:val="2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59"/>
        <w:gridCol w:w="2786"/>
        <w:gridCol w:w="3969"/>
        <w:gridCol w:w="675"/>
      </w:tblGrid>
      <w:tr w:rsidR="003F47F3" w:rsidRPr="00946317" w14:paraId="53A0151B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35E60023" w14:textId="77777777" w:rsidR="003F47F3" w:rsidRPr="00CC185D" w:rsidRDefault="003F47F3" w:rsidP="00205580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</w:pP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Я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, _________________________________________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____________________________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  <w:t>_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3F47F3" w:rsidRPr="00946317" w14:paraId="77F3A364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3F569735" w14:textId="77777777" w:rsidR="003F47F3" w:rsidRPr="00946317" w:rsidRDefault="003F47F3" w:rsidP="0020558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фамили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имя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,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отчество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3F47F3" w:rsidRPr="00946317" w14:paraId="16C4B283" w14:textId="77777777" w:rsidTr="00205580">
        <w:trPr>
          <w:gridAfter w:val="1"/>
          <w:wAfter w:w="675" w:type="dxa"/>
        </w:trPr>
        <w:tc>
          <w:tcPr>
            <w:tcW w:w="5245" w:type="dxa"/>
            <w:gridSpan w:val="2"/>
            <w:hideMark/>
          </w:tcPr>
          <w:p w14:paraId="58D03D0C" w14:textId="77777777" w:rsidR="003F47F3" w:rsidRPr="00CC185D" w:rsidRDefault="003F47F3" w:rsidP="00205580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en-US" w:bidi="en-US"/>
              </w:rPr>
            </w:pP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имеющий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(</w:t>
            </w: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а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)</w:t>
            </w:r>
            <w:r w:rsidRPr="00CC185D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 w:eastAsia="en-US" w:bidi="en-US"/>
              </w:rPr>
              <w:t>__________________________</w:t>
            </w:r>
          </w:p>
        </w:tc>
        <w:tc>
          <w:tcPr>
            <w:tcW w:w="3969" w:type="dxa"/>
            <w:hideMark/>
          </w:tcPr>
          <w:p w14:paraId="47C2C9CE" w14:textId="77777777" w:rsidR="003F47F3" w:rsidRPr="00CC185D" w:rsidRDefault="003F47F3" w:rsidP="00205580">
            <w:pPr>
              <w:ind w:left="-108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proofErr w:type="spellStart"/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серия</w:t>
            </w:r>
            <w:proofErr w:type="spellEnd"/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 xml:space="preserve">__________ 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№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</w:t>
            </w:r>
            <w:r w:rsidRPr="00CC185D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,</w:t>
            </w:r>
          </w:p>
        </w:tc>
      </w:tr>
      <w:tr w:rsidR="003F47F3" w:rsidRPr="00946317" w14:paraId="026069C5" w14:textId="77777777" w:rsidTr="00205580">
        <w:trPr>
          <w:gridAfter w:val="1"/>
          <w:wAfter w:w="675" w:type="dxa"/>
        </w:trPr>
        <w:tc>
          <w:tcPr>
            <w:tcW w:w="5245" w:type="dxa"/>
            <w:gridSpan w:val="2"/>
            <w:hideMark/>
          </w:tcPr>
          <w:p w14:paraId="13011ACB" w14:textId="1B23E542" w:rsidR="003F47F3" w:rsidRPr="00946317" w:rsidRDefault="003F47F3" w:rsidP="0020558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ви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 </w:t>
            </w:r>
            <w:proofErr w:type="spellStart"/>
            <w:proofErr w:type="gram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документа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удостоверяющег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личность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 xml:space="preserve">) </w:t>
            </w:r>
          </w:p>
        </w:tc>
        <w:tc>
          <w:tcPr>
            <w:tcW w:w="3969" w:type="dxa"/>
          </w:tcPr>
          <w:p w14:paraId="2C6D9100" w14:textId="77777777" w:rsidR="003F47F3" w:rsidRPr="00946317" w:rsidRDefault="003F47F3" w:rsidP="002055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 w:bidi="en-US"/>
              </w:rPr>
            </w:pPr>
          </w:p>
        </w:tc>
      </w:tr>
      <w:tr w:rsidR="003F47F3" w:rsidRPr="00946317" w14:paraId="21DBA91C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47C669F5" w14:textId="77777777" w:rsidR="003F47F3" w:rsidRPr="0072520A" w:rsidRDefault="003F47F3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в</w:t>
            </w:r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ыдан___________________________________________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</w:t>
            </w:r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___,</w:t>
            </w:r>
          </w:p>
        </w:tc>
      </w:tr>
      <w:tr w:rsidR="003F47F3" w:rsidRPr="00946317" w14:paraId="4D6EF25A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02F35E22" w14:textId="77777777" w:rsidR="003F47F3" w:rsidRPr="00946317" w:rsidRDefault="003F47F3" w:rsidP="0020558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>(наименование органа, выдавшего паспорт, дата выдачи)</w:t>
            </w:r>
          </w:p>
        </w:tc>
      </w:tr>
      <w:tr w:rsidR="003F47F3" w:rsidRPr="00946317" w14:paraId="1F92EC91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345442C9" w14:textId="77777777" w:rsidR="003F47F3" w:rsidRPr="00946317" w:rsidRDefault="003F47F3" w:rsidP="0020558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____________________________________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US" w:bidi="en-US"/>
              </w:rPr>
              <w:t>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____________________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eastAsia="en-US" w:bidi="en-US"/>
              </w:rPr>
              <w:t>________</w:t>
            </w:r>
            <w:r w:rsidRPr="0094631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 w:eastAsia="en-US" w:bidi="en-US"/>
              </w:rPr>
              <w:t>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,</w:t>
            </w:r>
          </w:p>
        </w:tc>
      </w:tr>
      <w:tr w:rsidR="003F47F3" w:rsidRPr="00946317" w14:paraId="281188DE" w14:textId="77777777" w:rsidTr="00205580">
        <w:trPr>
          <w:gridAfter w:val="1"/>
          <w:wAfter w:w="675" w:type="dxa"/>
        </w:trPr>
        <w:tc>
          <w:tcPr>
            <w:tcW w:w="2459" w:type="dxa"/>
            <w:hideMark/>
          </w:tcPr>
          <w:p w14:paraId="628A3E75" w14:textId="77777777" w:rsidR="003F47F3" w:rsidRPr="0072520A" w:rsidRDefault="003F47F3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proofErr w:type="spellStart"/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проживающий</w:t>
            </w:r>
            <w:proofErr w:type="spellEnd"/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(</w:t>
            </w:r>
            <w:proofErr w:type="spellStart"/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ая</w:t>
            </w:r>
            <w:proofErr w:type="spellEnd"/>
            <w:r w:rsidRPr="0072520A">
              <w:rPr>
                <w:rFonts w:ascii="Times New Roman" w:hAnsi="Times New Roman" w:cs="Times New Roman"/>
                <w:sz w:val="22"/>
                <w:szCs w:val="22"/>
                <w:lang w:val="en-US" w:eastAsia="en-US" w:bidi="en-US"/>
              </w:rPr>
              <w:t>)</w:t>
            </w:r>
          </w:p>
        </w:tc>
        <w:tc>
          <w:tcPr>
            <w:tcW w:w="6755" w:type="dxa"/>
            <w:gridSpan w:val="2"/>
            <w:hideMark/>
          </w:tcPr>
          <w:p w14:paraId="6C8AE8CA" w14:textId="77777777" w:rsidR="003F47F3" w:rsidRPr="00946317" w:rsidRDefault="003F47F3" w:rsidP="002055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_____________</w:t>
            </w:r>
          </w:p>
        </w:tc>
      </w:tr>
      <w:tr w:rsidR="003F47F3" w:rsidRPr="00946317" w14:paraId="3FFC72C2" w14:textId="77777777" w:rsidTr="00205580">
        <w:trPr>
          <w:gridAfter w:val="1"/>
          <w:wAfter w:w="675" w:type="dxa"/>
        </w:trPr>
        <w:tc>
          <w:tcPr>
            <w:tcW w:w="2459" w:type="dxa"/>
          </w:tcPr>
          <w:p w14:paraId="43BC6D50" w14:textId="77777777" w:rsidR="003F47F3" w:rsidRPr="00CC185D" w:rsidRDefault="003F47F3" w:rsidP="00205580">
            <w:pP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</w:p>
        </w:tc>
        <w:tc>
          <w:tcPr>
            <w:tcW w:w="6755" w:type="dxa"/>
            <w:gridSpan w:val="2"/>
            <w:hideMark/>
          </w:tcPr>
          <w:p w14:paraId="2EBA6689" w14:textId="7A1ED7BA" w:rsidR="003F47F3" w:rsidRPr="00946317" w:rsidRDefault="003F47F3" w:rsidP="0020558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</w:pPr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(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адрес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мест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n-US" w:bidi="en-US"/>
              </w:rPr>
              <w:t xml:space="preserve"> </w:t>
            </w:r>
            <w:proofErr w:type="spellStart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регистрации</w:t>
            </w:r>
            <w:proofErr w:type="spellEnd"/>
            <w:r w:rsidRPr="00946317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en-US" w:bidi="en-US"/>
              </w:rPr>
              <w:t>)</w:t>
            </w:r>
          </w:p>
        </w:tc>
      </w:tr>
      <w:tr w:rsidR="003F47F3" w:rsidRPr="00946317" w14:paraId="5A5FB9C4" w14:textId="77777777" w:rsidTr="00205580">
        <w:trPr>
          <w:gridAfter w:val="1"/>
          <w:wAfter w:w="675" w:type="dxa"/>
        </w:trPr>
        <w:tc>
          <w:tcPr>
            <w:tcW w:w="9214" w:type="dxa"/>
            <w:gridSpan w:val="3"/>
            <w:hideMark/>
          </w:tcPr>
          <w:p w14:paraId="52CB3FE9" w14:textId="77777777" w:rsidR="003F47F3" w:rsidRPr="00CC185D" w:rsidRDefault="003F47F3" w:rsidP="002055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val="en-US" w:eastAsia="en-US" w:bidi="en-US"/>
              </w:rPr>
              <w:t>___________________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</w:t>
            </w:r>
            <w:r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</w:t>
            </w:r>
            <w:r w:rsidRPr="00946317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______</w:t>
            </w:r>
          </w:p>
        </w:tc>
      </w:tr>
      <w:tr w:rsidR="003F47F3" w:rsidRPr="0072520A" w14:paraId="7BF44772" w14:textId="77777777" w:rsidTr="00205580">
        <w:tc>
          <w:tcPr>
            <w:tcW w:w="9889" w:type="dxa"/>
            <w:gridSpan w:val="4"/>
          </w:tcPr>
          <w:p w14:paraId="2566722A" w14:textId="77777777" w:rsidR="003F47F3" w:rsidRPr="0072520A" w:rsidRDefault="003F47F3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</w:p>
          <w:p w14:paraId="6636868E" w14:textId="77777777" w:rsidR="003F47F3" w:rsidRPr="0072520A" w:rsidRDefault="003F47F3" w:rsidP="00205580">
            <w:pP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являясь законным представителем субъекта персональных данных__________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</w:t>
            </w: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_______________________</w:t>
            </w:r>
          </w:p>
          <w:p w14:paraId="54D4D27F" w14:textId="77777777" w:rsidR="003F47F3" w:rsidRPr="0072520A" w:rsidRDefault="003F47F3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  <w:t>(фамилия, имя, отчество субъекта персональных данных)</w:t>
            </w:r>
          </w:p>
          <w:p w14:paraId="039C34F9" w14:textId="77777777" w:rsidR="003F47F3" w:rsidRPr="0072520A" w:rsidRDefault="003F47F3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серия_______№</w:t>
            </w: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</w:t>
            </w: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br/>
            </w:r>
            <w:r w:rsidRPr="0072520A"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  <w:t>(вид документа, удостоверяющего личность субъекта персональных данных)</w:t>
            </w:r>
          </w:p>
          <w:p w14:paraId="1AA8D7FA" w14:textId="77777777" w:rsidR="003F47F3" w:rsidRDefault="003F47F3" w:rsidP="00205580">
            <w:pP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выдан______________________________________________________</w:t>
            </w:r>
            <w:r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_______</w:t>
            </w:r>
          </w:p>
          <w:p w14:paraId="5A72490B" w14:textId="77777777" w:rsidR="003F47F3" w:rsidRPr="0072520A" w:rsidRDefault="003F47F3" w:rsidP="00205580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vertAlign w:val="superscript"/>
                <w:lang w:eastAsia="en-US" w:bidi="en-US"/>
              </w:rPr>
              <w:t xml:space="preserve"> (кем и когда выдан)</w:t>
            </w:r>
          </w:p>
          <w:p w14:paraId="6D68FFD0" w14:textId="77777777" w:rsidR="003F47F3" w:rsidRPr="0072520A" w:rsidRDefault="003F47F3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 xml:space="preserve">проживающего(ей) по </w:t>
            </w:r>
            <w:proofErr w:type="gramStart"/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адресу:_</w:t>
            </w:r>
            <w:proofErr w:type="gramEnd"/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>_______________________________________________</w:t>
            </w:r>
          </w:p>
          <w:p w14:paraId="702AC014" w14:textId="77777777" w:rsidR="003F47F3" w:rsidRPr="0072520A" w:rsidRDefault="003F47F3" w:rsidP="00205580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</w:pPr>
            <w:r w:rsidRPr="0072520A">
              <w:rPr>
                <w:rFonts w:ascii="Times New Roman" w:hAnsi="Times New Roman" w:cs="Times New Roman"/>
                <w:sz w:val="22"/>
                <w:szCs w:val="22"/>
                <w:lang w:eastAsia="en-US" w:bidi="en-US"/>
              </w:rPr>
              <w:t xml:space="preserve">________________________________________________________________________, </w:t>
            </w:r>
          </w:p>
          <w:p w14:paraId="3317A04D" w14:textId="77777777" w:rsidR="003F47F3" w:rsidRPr="00CC185D" w:rsidRDefault="003F47F3" w:rsidP="00205580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в соответствии со ст. 9 Федерального закона от 27.07.2006 № 152-ФЗ «О персональных данных», п. 1 ст. 64 Семейного кодекса Российской Федерации даю согласие муниципальному бюджетному учреждению дополнительного образования «Детская музыкальная школа № 2» (ДМШ № 2), (далее – Оператор), расположенному по адресу: г. Красноярск, ул. Коломенская, 27, на обработку в документальной и/или электронной форме следующих своих персональных данных, а также персональных данных мое</w:t>
            </w:r>
            <w:bookmarkStart w:id="0" w:name="_Hlk94271631"/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го несовершеннолетнего ребенка: </w:t>
            </w: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</w:rPr>
              <w:t>фамилия, имя, отчество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</w:rPr>
              <w:t>пол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</w:rPr>
              <w:t>дата рождения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</w:rPr>
              <w:t>возраст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>наименование организации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hAnsi="Times New Roman"/>
                <w:sz w:val="20"/>
                <w:szCs w:val="20"/>
              </w:rPr>
              <w:t xml:space="preserve">адрес,  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 xml:space="preserve">телефон, </w:t>
            </w:r>
            <w:r w:rsidRPr="00CC185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C185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il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 xml:space="preserve"> организации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>класс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>год обучения;</w:t>
            </w:r>
            <w:r w:rsidRPr="00CC185D">
              <w:rPr>
                <w:rFonts w:ascii="Times New Roman" w:eastAsiaTheme="minorHAnsi" w:hAnsi="Times New Roman"/>
                <w:sz w:val="20"/>
                <w:szCs w:val="20"/>
              </w:rPr>
              <w:t xml:space="preserve"> </w:t>
            </w:r>
            <w:r w:rsidRPr="00CC185D">
              <w:rPr>
                <w:rFonts w:ascii="Times New Roman" w:eastAsiaTheme="minorHAnsi" w:hAnsi="Times New Roman" w:cs="Times New Roman"/>
                <w:sz w:val="20"/>
                <w:szCs w:val="20"/>
              </w:rPr>
              <w:t>результат участия.</w:t>
            </w:r>
          </w:p>
          <w:bookmarkEnd w:id="0"/>
          <w:p w14:paraId="2C6D6624" w14:textId="77777777" w:rsidR="003F47F3" w:rsidRPr="0072520A" w:rsidRDefault="003F47F3" w:rsidP="00205580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2"/>
                <w:szCs w:val="22"/>
                <w:lang w:eastAsia="en-US"/>
              </w:rPr>
            </w:pP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>Цель обработки персональных данных</w:t>
            </w:r>
            <w:r w:rsidRPr="00CC185D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  <w:r w:rsidRPr="00CC185D">
              <w:rPr>
                <w:rFonts w:ascii="Times New Roman" w:hAnsi="Times New Roman" w:cs="Times New Roman"/>
                <w:sz w:val="20"/>
                <w:szCs w:val="20"/>
              </w:rPr>
              <w:t xml:space="preserve"> обеспечение участия участников</w:t>
            </w:r>
            <w:bookmarkStart w:id="1" w:name="_Hlk91156601"/>
            <w:bookmarkEnd w:id="1"/>
            <w:r w:rsidRPr="00CC185D">
              <w:rPr>
                <w:rFonts w:ascii="Times New Roman" w:hAnsi="Times New Roman" w:cs="Times New Roman"/>
                <w:sz w:val="20"/>
                <w:szCs w:val="20"/>
              </w:rPr>
              <w:t xml:space="preserve"> в Открытом городском конкурсе детского исполнительского и изобразительного мастерства «Звёздочки XXI века», проводимом ДМШ № 2.</w:t>
            </w:r>
          </w:p>
        </w:tc>
      </w:tr>
    </w:tbl>
    <w:p w14:paraId="6565CE7B" w14:textId="77777777" w:rsidR="003F47F3" w:rsidRPr="00CC185D" w:rsidRDefault="003F47F3" w:rsidP="003F47F3">
      <w:pPr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Подтверждаю, что, выражая такое согласие, я действую по своей воле и в интересе представляемого лица.</w:t>
      </w:r>
    </w:p>
    <w:p w14:paraId="0DAF3E72" w14:textId="77777777" w:rsidR="003F47F3" w:rsidRPr="00CC185D" w:rsidRDefault="003F47F3" w:rsidP="003F47F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</w:p>
    <w:p w14:paraId="16FB5543" w14:textId="77777777" w:rsidR="003F47F3" w:rsidRPr="00CC185D" w:rsidRDefault="003F47F3" w:rsidP="003F47F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Настоящее согласие действует не дольше, чем этого требуют цели обработки персональных данных.</w:t>
      </w:r>
    </w:p>
    <w:p w14:paraId="4302A782" w14:textId="77777777" w:rsidR="003F47F3" w:rsidRPr="00CC185D" w:rsidRDefault="003F47F3" w:rsidP="003F47F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14:paraId="57E0FA98" w14:textId="77777777" w:rsidR="003F47F3" w:rsidRPr="00CC185D" w:rsidRDefault="003F47F3" w:rsidP="003F47F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14:paraId="6CFA8749" w14:textId="77777777" w:rsidR="003F47F3" w:rsidRPr="00CC185D" w:rsidRDefault="003F47F3" w:rsidP="003F47F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C185D">
        <w:rPr>
          <w:rFonts w:ascii="Times New Roman" w:hAnsi="Times New Roman" w:cs="Times New Roman"/>
          <w:sz w:val="20"/>
          <w:szCs w:val="20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14:paraId="6224F534" w14:textId="77777777" w:rsidR="003F47F3" w:rsidRPr="00CC185D" w:rsidRDefault="003F47F3" w:rsidP="003F47F3">
      <w:pPr>
        <w:ind w:right="-285"/>
        <w:jc w:val="both"/>
        <w:rPr>
          <w:rFonts w:ascii="Times New Roman" w:hAnsi="Times New Roman" w:cs="Times New Roman"/>
          <w:sz w:val="20"/>
          <w:szCs w:val="20"/>
        </w:rPr>
      </w:pPr>
    </w:p>
    <w:p w14:paraId="3EDFA521" w14:textId="77777777" w:rsidR="003F47F3" w:rsidRPr="00CC185D" w:rsidRDefault="003F47F3" w:rsidP="003F47F3">
      <w:pPr>
        <w:pStyle w:val="ConsPlusNormal"/>
        <w:rPr>
          <w:sz w:val="20"/>
        </w:rPr>
      </w:pPr>
      <w:r w:rsidRPr="00CC185D">
        <w:rPr>
          <w:sz w:val="20"/>
        </w:rPr>
        <w:t>«____» __________ 202</w:t>
      </w:r>
      <w:r>
        <w:rPr>
          <w:sz w:val="20"/>
        </w:rPr>
        <w:t>3</w:t>
      </w:r>
      <w:r w:rsidRPr="00CC185D">
        <w:rPr>
          <w:sz w:val="20"/>
        </w:rPr>
        <w:tab/>
      </w:r>
      <w:r w:rsidRPr="00CC185D">
        <w:rPr>
          <w:sz w:val="20"/>
        </w:rPr>
        <w:tab/>
        <w:t>____________</w:t>
      </w:r>
      <w:r w:rsidRPr="00CC185D">
        <w:rPr>
          <w:sz w:val="20"/>
        </w:rPr>
        <w:tab/>
        <w:t>____________________</w:t>
      </w:r>
    </w:p>
    <w:p w14:paraId="24CEC9A4" w14:textId="4BD32645" w:rsidR="003F47F3" w:rsidRPr="00CC185D" w:rsidRDefault="003F47F3" w:rsidP="003F47F3">
      <w:pPr>
        <w:pStyle w:val="ConsPlusNormal"/>
        <w:rPr>
          <w:sz w:val="20"/>
          <w:vertAlign w:val="superscript"/>
        </w:rPr>
      </w:pPr>
      <w:r w:rsidRPr="00CC185D">
        <w:rPr>
          <w:sz w:val="20"/>
          <w:vertAlign w:val="superscript"/>
        </w:rPr>
        <w:t xml:space="preserve">                                                                                                  (подпись)</w:t>
      </w:r>
      <w:r w:rsidRPr="00CC185D">
        <w:rPr>
          <w:sz w:val="20"/>
          <w:vertAlign w:val="superscript"/>
        </w:rPr>
        <w:tab/>
        <w:t xml:space="preserve">    </w:t>
      </w:r>
      <w:proofErr w:type="gramStart"/>
      <w:r w:rsidRPr="00CC185D">
        <w:rPr>
          <w:sz w:val="20"/>
          <w:vertAlign w:val="superscript"/>
        </w:rPr>
        <w:t xml:space="preserve">   (</w:t>
      </w:r>
      <w:proofErr w:type="gramEnd"/>
      <w:r w:rsidRPr="00CC185D">
        <w:rPr>
          <w:sz w:val="20"/>
          <w:vertAlign w:val="superscript"/>
        </w:rPr>
        <w:t>расшифровка подписи)</w:t>
      </w:r>
    </w:p>
    <w:p w14:paraId="0D869617" w14:textId="77777777" w:rsidR="00F12C76" w:rsidRDefault="00F12C76" w:rsidP="006C0B77">
      <w:pPr>
        <w:ind w:firstLine="709"/>
        <w:jc w:val="both"/>
      </w:pPr>
    </w:p>
    <w:p w14:paraId="1A292E71" w14:textId="77777777" w:rsidR="003F47F3" w:rsidRDefault="003F47F3" w:rsidP="006C0B77">
      <w:pPr>
        <w:ind w:firstLine="709"/>
        <w:jc w:val="both"/>
      </w:pPr>
    </w:p>
    <w:p w14:paraId="1E5BA34B" w14:textId="77777777" w:rsidR="003F47F3" w:rsidRDefault="003F47F3" w:rsidP="006C0B77">
      <w:pPr>
        <w:ind w:firstLine="709"/>
        <w:jc w:val="both"/>
      </w:pPr>
    </w:p>
    <w:p w14:paraId="1F67E078" w14:textId="77777777" w:rsidR="003F47F3" w:rsidRDefault="003F47F3" w:rsidP="006C0B77">
      <w:pPr>
        <w:ind w:firstLine="709"/>
        <w:jc w:val="both"/>
      </w:pPr>
    </w:p>
    <w:p w14:paraId="7FB2EDF4" w14:textId="77777777" w:rsidR="003F47F3" w:rsidRDefault="003F47F3" w:rsidP="006C0B77">
      <w:pPr>
        <w:ind w:firstLine="709"/>
        <w:jc w:val="both"/>
      </w:pPr>
    </w:p>
    <w:p w14:paraId="056B6795" w14:textId="77777777" w:rsidR="003F47F3" w:rsidRDefault="003F47F3" w:rsidP="006C0B77">
      <w:pPr>
        <w:ind w:firstLine="709"/>
        <w:jc w:val="both"/>
      </w:pPr>
    </w:p>
    <w:tbl>
      <w:tblPr>
        <w:tblStyle w:val="a3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3F47F3" w:rsidRPr="00DD435C" w14:paraId="4CEFF269" w14:textId="77777777" w:rsidTr="00205580">
        <w:tc>
          <w:tcPr>
            <w:tcW w:w="9718" w:type="dxa"/>
          </w:tcPr>
          <w:p w14:paraId="0FEC3B13" w14:textId="77777777" w:rsidR="003F47F3" w:rsidRPr="00DD435C" w:rsidRDefault="003F47F3" w:rsidP="00205580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bookmarkStart w:id="2" w:name="_Hlk94269596"/>
            <w:bookmarkStart w:id="3" w:name="_Hlk147506073"/>
            <w:r w:rsidRPr="00DD435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 w:type="page"/>
            </w:r>
            <w:r w:rsidRPr="00DD435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 w:type="page"/>
            </w:r>
            <w:r w:rsidRPr="00DD435C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 w:type="page"/>
            </w:r>
          </w:p>
          <w:p w14:paraId="74A309C3" w14:textId="77777777" w:rsidR="003F47F3" w:rsidRPr="00DD435C" w:rsidRDefault="003F47F3" w:rsidP="00205580">
            <w:pPr>
              <w:widowControl w:val="0"/>
              <w:autoSpaceDE w:val="0"/>
              <w:autoSpaceDN w:val="0"/>
              <w:adjustRightInd w:val="0"/>
              <w:ind w:left="4678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 xml:space="preserve">Муниципальное бюджетное учреждение дополнительного образования «Детская музыкальная школа № 2»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(</w:t>
            </w:r>
            <w:r w:rsidRPr="00DD435C">
              <w:rPr>
                <w:rFonts w:ascii="Times New Roman" w:hAnsi="Times New Roman" w:cs="Times New Roman"/>
                <w:bCs/>
                <w:sz w:val="18"/>
                <w:szCs w:val="18"/>
              </w:rPr>
              <w:t>ДМШ № 2</w:t>
            </w:r>
            <w:proofErr w:type="gramStart"/>
            <w:r w:rsidRPr="00DD435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) 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660037</w:t>
            </w:r>
            <w:proofErr w:type="gram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, г. Красноярск,  </w:t>
            </w:r>
            <w:r w:rsidRPr="00DD435C">
              <w:rPr>
                <w:rFonts w:ascii="Times New Roman" w:hAnsi="Times New Roman" w:cs="Times New Roman"/>
                <w:bCs/>
                <w:sz w:val="18"/>
                <w:szCs w:val="18"/>
              </w:rPr>
              <w:t>ул. Коломенская, 27, ИНН 2462023310</w:t>
            </w:r>
          </w:p>
          <w:p w14:paraId="2DBA7115" w14:textId="77777777" w:rsidR="003F47F3" w:rsidRPr="00DD435C" w:rsidRDefault="003F47F3" w:rsidP="003F47F3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 w:hanging="10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sz w:val="18"/>
                <w:szCs w:val="18"/>
              </w:rPr>
              <w:t>от</w:t>
            </w:r>
          </w:p>
          <w:p w14:paraId="6490F430" w14:textId="77777777" w:rsidR="003F47F3" w:rsidRPr="00DD435C" w:rsidRDefault="003F47F3" w:rsidP="003F47F3">
            <w:pPr>
              <w:widowControl w:val="0"/>
              <w:autoSpaceDE w:val="0"/>
              <w:autoSpaceDN w:val="0"/>
              <w:adjustRightInd w:val="0"/>
              <w:ind w:left="4820" w:hanging="109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Ф.И.О. родителей (законных представителей) субъекта персональных данных</w:t>
            </w:r>
          </w:p>
          <w:p w14:paraId="27F4D32B" w14:textId="77777777" w:rsidR="003F47F3" w:rsidRPr="00DD435C" w:rsidRDefault="003F47F3" w:rsidP="003F47F3">
            <w:pPr>
              <w:widowControl w:val="0"/>
              <w:autoSpaceDE w:val="0"/>
              <w:autoSpaceDN w:val="0"/>
              <w:adjustRightInd w:val="0"/>
              <w:ind w:left="4820" w:hanging="10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sz w:val="18"/>
                <w:szCs w:val="18"/>
              </w:rPr>
              <w:t>номер телефона: _________________________________</w:t>
            </w:r>
          </w:p>
          <w:p w14:paraId="7655EA84" w14:textId="77932BB5" w:rsidR="003F47F3" w:rsidRPr="00DD435C" w:rsidRDefault="003F47F3" w:rsidP="003F47F3">
            <w:pPr>
              <w:widowControl w:val="0"/>
              <w:autoSpaceDE w:val="0"/>
              <w:autoSpaceDN w:val="0"/>
              <w:adjustRightInd w:val="0"/>
              <w:ind w:left="4820" w:right="-26" w:hanging="10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sz w:val="18"/>
                <w:szCs w:val="18"/>
              </w:rPr>
              <w:t xml:space="preserve">адрес электронной </w:t>
            </w:r>
            <w:proofErr w:type="gramStart"/>
            <w:r w:rsidRPr="00DD435C">
              <w:rPr>
                <w:rFonts w:ascii="Times New Roman" w:hAnsi="Times New Roman" w:cs="Times New Roman"/>
                <w:sz w:val="18"/>
                <w:szCs w:val="18"/>
              </w:rPr>
              <w:t>почты:</w:t>
            </w:r>
            <w:r w:rsidRPr="00DD43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_</w:t>
            </w:r>
            <w:proofErr w:type="gramEnd"/>
            <w:r w:rsidRPr="00DD43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________________________</w:t>
            </w:r>
          </w:p>
          <w:p w14:paraId="5912B83F" w14:textId="77777777" w:rsidR="003F47F3" w:rsidRPr="00DD435C" w:rsidRDefault="003F47F3" w:rsidP="003F47F3">
            <w:pPr>
              <w:widowControl w:val="0"/>
              <w:autoSpaceDE w:val="0"/>
              <w:autoSpaceDN w:val="0"/>
              <w:adjustRightInd w:val="0"/>
              <w:ind w:left="4820" w:hanging="109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sz w:val="18"/>
                <w:szCs w:val="18"/>
              </w:rPr>
              <w:t>почтовый адрес: _________________________________</w:t>
            </w:r>
          </w:p>
          <w:p w14:paraId="3E33311D" w14:textId="77777777" w:rsidR="003F47F3" w:rsidRPr="00DD435C" w:rsidRDefault="003F47F3" w:rsidP="00205580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D43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_________________________________________________</w:t>
            </w:r>
          </w:p>
        </w:tc>
      </w:tr>
    </w:tbl>
    <w:p w14:paraId="2C338DEC" w14:textId="77777777" w:rsidR="003F47F3" w:rsidRPr="00DD435C" w:rsidRDefault="003F47F3" w:rsidP="003F47F3">
      <w:pPr>
        <w:pStyle w:val="ConsPlusNormal"/>
        <w:jc w:val="center"/>
        <w:rPr>
          <w:b/>
          <w:bCs/>
          <w:sz w:val="19"/>
          <w:szCs w:val="19"/>
        </w:rPr>
      </w:pPr>
      <w:r w:rsidRPr="00DD435C">
        <w:rPr>
          <w:b/>
          <w:bCs/>
          <w:sz w:val="19"/>
          <w:szCs w:val="19"/>
        </w:rPr>
        <w:lastRenderedPageBreak/>
        <w:t>Согласие родителей или законных представителей конкурса на обработку персональных данных, разрешенных субъектом персональных данных для распространения</w:t>
      </w:r>
    </w:p>
    <w:p w14:paraId="50D8602A" w14:textId="77777777" w:rsidR="003F47F3" w:rsidRPr="00DD435C" w:rsidRDefault="003F47F3" w:rsidP="003F47F3">
      <w:pPr>
        <w:pStyle w:val="ConsPlusNormal"/>
        <w:jc w:val="center"/>
        <w:rPr>
          <w:sz w:val="19"/>
          <w:szCs w:val="19"/>
        </w:rPr>
      </w:pPr>
      <w:r w:rsidRPr="00DD435C">
        <w:rPr>
          <w:sz w:val="19"/>
          <w:szCs w:val="19"/>
        </w:rPr>
        <w:t>(для участников конкурса до 13 лет включительно)</w:t>
      </w:r>
    </w:p>
    <w:p w14:paraId="17EE0566" w14:textId="71F66C81" w:rsidR="003F47F3" w:rsidRPr="00405331" w:rsidRDefault="003F47F3" w:rsidP="003F47F3">
      <w:pPr>
        <w:pStyle w:val="ConsPlusNormal"/>
        <w:rPr>
          <w:sz w:val="19"/>
          <w:szCs w:val="19"/>
        </w:rPr>
      </w:pPr>
      <w:proofErr w:type="gramStart"/>
      <w:r w:rsidRPr="00405331">
        <w:rPr>
          <w:sz w:val="19"/>
          <w:szCs w:val="19"/>
        </w:rPr>
        <w:t>Я,_</w:t>
      </w:r>
      <w:proofErr w:type="gramEnd"/>
      <w:r w:rsidRPr="00405331">
        <w:rPr>
          <w:sz w:val="19"/>
          <w:szCs w:val="19"/>
        </w:rPr>
        <w:t>___________________________________________________________________________________</w:t>
      </w:r>
      <w:r>
        <w:rPr>
          <w:sz w:val="19"/>
          <w:szCs w:val="19"/>
        </w:rPr>
        <w:t>____</w:t>
      </w:r>
      <w:r w:rsidRPr="00405331">
        <w:rPr>
          <w:sz w:val="19"/>
          <w:szCs w:val="19"/>
        </w:rPr>
        <w:t>________,</w:t>
      </w:r>
    </w:p>
    <w:p w14:paraId="2151E13D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фамилия, имя, отчество (при наличии) на русском языке</w:t>
      </w:r>
    </w:p>
    <w:p w14:paraId="5D3AAA10" w14:textId="7293D6EA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имеющий(</w:t>
      </w:r>
      <w:proofErr w:type="spellStart"/>
      <w:r w:rsidRPr="00405331">
        <w:rPr>
          <w:sz w:val="19"/>
          <w:szCs w:val="19"/>
        </w:rPr>
        <w:t>ая</w:t>
      </w:r>
      <w:proofErr w:type="spellEnd"/>
      <w:r w:rsidRPr="00405331">
        <w:rPr>
          <w:sz w:val="19"/>
          <w:szCs w:val="19"/>
        </w:rPr>
        <w:t>) _______________________________</w:t>
      </w:r>
      <w:r w:rsidRPr="00405331">
        <w:rPr>
          <w:sz w:val="19"/>
          <w:szCs w:val="19"/>
        </w:rPr>
        <w:tab/>
        <w:t>серия ________________ №____________</w:t>
      </w:r>
      <w:r>
        <w:rPr>
          <w:sz w:val="19"/>
          <w:szCs w:val="19"/>
        </w:rPr>
        <w:t>_____</w:t>
      </w:r>
      <w:r w:rsidRPr="00405331">
        <w:rPr>
          <w:sz w:val="19"/>
          <w:szCs w:val="19"/>
        </w:rPr>
        <w:t>___</w:t>
      </w:r>
      <w:r>
        <w:rPr>
          <w:sz w:val="19"/>
          <w:szCs w:val="19"/>
        </w:rPr>
        <w:t>_____</w:t>
      </w:r>
      <w:r w:rsidRPr="00405331">
        <w:rPr>
          <w:sz w:val="19"/>
          <w:szCs w:val="19"/>
        </w:rPr>
        <w:t>____,</w:t>
      </w:r>
    </w:p>
    <w:p w14:paraId="2E9B1DE7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(вид документа, удостоверяющего личность)</w:t>
      </w:r>
    </w:p>
    <w:p w14:paraId="0FD6E496" w14:textId="3C8F42EC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выдан_________________________________________________________________________________</w:t>
      </w:r>
      <w:r>
        <w:rPr>
          <w:sz w:val="19"/>
          <w:szCs w:val="19"/>
        </w:rPr>
        <w:t>____</w:t>
      </w:r>
      <w:r w:rsidRPr="00405331">
        <w:rPr>
          <w:sz w:val="19"/>
          <w:szCs w:val="19"/>
        </w:rPr>
        <w:t>________</w:t>
      </w:r>
    </w:p>
    <w:p w14:paraId="420C14C6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(наименование органа, выдавшего паспорт, дата выдачи)</w:t>
      </w:r>
    </w:p>
    <w:p w14:paraId="6485D84E" w14:textId="0D28D0B9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проживающий(ая)_______________________________________________________________________</w:t>
      </w:r>
      <w:r>
        <w:rPr>
          <w:sz w:val="19"/>
          <w:szCs w:val="19"/>
        </w:rPr>
        <w:t>____</w:t>
      </w:r>
      <w:r w:rsidRPr="00405331">
        <w:rPr>
          <w:sz w:val="19"/>
          <w:szCs w:val="19"/>
        </w:rPr>
        <w:t>__</w:t>
      </w:r>
      <w:r>
        <w:rPr>
          <w:sz w:val="19"/>
          <w:szCs w:val="19"/>
        </w:rPr>
        <w:t>_</w:t>
      </w:r>
      <w:r w:rsidRPr="00405331">
        <w:rPr>
          <w:sz w:val="19"/>
          <w:szCs w:val="19"/>
        </w:rPr>
        <w:t>____</w:t>
      </w:r>
    </w:p>
    <w:p w14:paraId="7DC80325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(адрес места регистрации)</w:t>
      </w:r>
    </w:p>
    <w:p w14:paraId="7D2DA856" w14:textId="276291B8" w:rsidR="003F47F3" w:rsidRPr="00405331" w:rsidRDefault="003F47F3" w:rsidP="003F47F3">
      <w:pPr>
        <w:pStyle w:val="ConsPlusNormal"/>
        <w:jc w:val="both"/>
        <w:rPr>
          <w:sz w:val="19"/>
          <w:szCs w:val="19"/>
        </w:rPr>
      </w:pPr>
      <w:r w:rsidRPr="00405331">
        <w:rPr>
          <w:sz w:val="19"/>
          <w:szCs w:val="19"/>
        </w:rPr>
        <w:t>являясь законным представителем субъекта персональных данных, ____________________________________________________________________________________</w:t>
      </w:r>
      <w:r>
        <w:rPr>
          <w:sz w:val="19"/>
          <w:szCs w:val="19"/>
        </w:rPr>
        <w:t>____</w:t>
      </w:r>
      <w:r w:rsidRPr="00405331">
        <w:rPr>
          <w:sz w:val="19"/>
          <w:szCs w:val="19"/>
        </w:rPr>
        <w:t>__</w:t>
      </w:r>
      <w:r>
        <w:rPr>
          <w:sz w:val="19"/>
          <w:szCs w:val="19"/>
        </w:rPr>
        <w:t>____</w:t>
      </w:r>
      <w:r w:rsidRPr="00405331">
        <w:rPr>
          <w:sz w:val="19"/>
          <w:szCs w:val="19"/>
        </w:rPr>
        <w:t>____</w:t>
      </w:r>
    </w:p>
    <w:p w14:paraId="5B9FDBDC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</w:rPr>
      </w:pPr>
      <w:r w:rsidRPr="00405331">
        <w:rPr>
          <w:sz w:val="19"/>
          <w:szCs w:val="19"/>
          <w:vertAlign w:val="superscript"/>
        </w:rPr>
        <w:t>(фамилия, имя, отчество субъекта персональных данных)</w:t>
      </w:r>
    </w:p>
    <w:p w14:paraId="1EC26110" w14:textId="2A46DC56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______________________________________ серия _____________ № ______________________</w:t>
      </w:r>
      <w:r>
        <w:rPr>
          <w:sz w:val="19"/>
          <w:szCs w:val="19"/>
        </w:rPr>
        <w:t>__________</w:t>
      </w:r>
      <w:r w:rsidRPr="00405331">
        <w:rPr>
          <w:sz w:val="19"/>
          <w:szCs w:val="19"/>
        </w:rPr>
        <w:t>______</w:t>
      </w:r>
    </w:p>
    <w:p w14:paraId="221269FF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(вид документа, удостоверяющего личнос</w:t>
      </w:r>
      <w:r>
        <w:rPr>
          <w:sz w:val="19"/>
          <w:szCs w:val="19"/>
          <w:vertAlign w:val="superscript"/>
        </w:rPr>
        <w:t>ть субъекта персональных данных)</w:t>
      </w:r>
    </w:p>
    <w:p w14:paraId="3779248B" w14:textId="3E3B34B3" w:rsidR="003F47F3" w:rsidRPr="00405331" w:rsidRDefault="003F47F3" w:rsidP="003F47F3">
      <w:pPr>
        <w:pStyle w:val="ConsPlusNormal"/>
        <w:jc w:val="both"/>
        <w:rPr>
          <w:sz w:val="19"/>
          <w:szCs w:val="19"/>
        </w:rPr>
      </w:pPr>
      <w:r w:rsidRPr="00405331">
        <w:rPr>
          <w:sz w:val="19"/>
          <w:szCs w:val="19"/>
        </w:rPr>
        <w:t>выдан_____________________________________________________________________________</w:t>
      </w:r>
      <w:r>
        <w:rPr>
          <w:sz w:val="19"/>
          <w:szCs w:val="19"/>
        </w:rPr>
        <w:t>________</w:t>
      </w:r>
      <w:r w:rsidRPr="00405331">
        <w:rPr>
          <w:sz w:val="19"/>
          <w:szCs w:val="19"/>
        </w:rPr>
        <w:t>_______,</w:t>
      </w:r>
    </w:p>
    <w:p w14:paraId="3D7BB838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</w:rPr>
      </w:pPr>
      <w:r w:rsidRPr="00405331">
        <w:rPr>
          <w:sz w:val="19"/>
          <w:szCs w:val="19"/>
          <w:vertAlign w:val="superscript"/>
        </w:rPr>
        <w:t>(кем и когда выдан)</w:t>
      </w:r>
    </w:p>
    <w:p w14:paraId="4E57205F" w14:textId="2EB287BB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проживающего(ей) по адресу _____________________________________________________</w:t>
      </w:r>
      <w:r>
        <w:rPr>
          <w:sz w:val="19"/>
          <w:szCs w:val="19"/>
        </w:rPr>
        <w:t>______</w:t>
      </w:r>
      <w:r w:rsidRPr="00405331">
        <w:rPr>
          <w:sz w:val="19"/>
          <w:szCs w:val="19"/>
        </w:rPr>
        <w:t>_____________</w:t>
      </w:r>
    </w:p>
    <w:p w14:paraId="7F81C927" w14:textId="39448EBA" w:rsidR="003F47F3" w:rsidRPr="00405331" w:rsidRDefault="003F47F3" w:rsidP="003F47F3">
      <w:pPr>
        <w:pStyle w:val="ConsPlusNormal"/>
        <w:rPr>
          <w:sz w:val="19"/>
          <w:szCs w:val="19"/>
        </w:rPr>
      </w:pPr>
      <w:r w:rsidRPr="00405331">
        <w:rPr>
          <w:sz w:val="19"/>
          <w:szCs w:val="19"/>
        </w:rPr>
        <w:t>на основании________________________________________________________________________</w:t>
      </w:r>
      <w:r>
        <w:rPr>
          <w:sz w:val="19"/>
          <w:szCs w:val="19"/>
        </w:rPr>
        <w:t>_____</w:t>
      </w:r>
      <w:r w:rsidRPr="00405331">
        <w:rPr>
          <w:sz w:val="19"/>
          <w:szCs w:val="19"/>
        </w:rPr>
        <w:t>__________</w:t>
      </w:r>
    </w:p>
    <w:p w14:paraId="310EEBE8" w14:textId="77777777" w:rsidR="003F47F3" w:rsidRPr="00405331" w:rsidRDefault="003F47F3" w:rsidP="003F47F3">
      <w:pPr>
        <w:pStyle w:val="ConsPlusNormal"/>
        <w:jc w:val="center"/>
        <w:rPr>
          <w:sz w:val="19"/>
          <w:szCs w:val="19"/>
          <w:vertAlign w:val="superscript"/>
        </w:rPr>
      </w:pPr>
      <w:r w:rsidRPr="00405331">
        <w:rPr>
          <w:sz w:val="19"/>
          <w:szCs w:val="19"/>
          <w:vertAlign w:val="superscript"/>
        </w:rPr>
        <w:t>(документ, подтверждающий полномочия законного представителя)</w:t>
      </w:r>
    </w:p>
    <w:p w14:paraId="247CFE2C" w14:textId="77777777" w:rsidR="003F47F3" w:rsidRPr="00ED1F2E" w:rsidRDefault="003F47F3" w:rsidP="003F47F3">
      <w:pPr>
        <w:pStyle w:val="ConsPlusNormal"/>
        <w:jc w:val="both"/>
        <w:rPr>
          <w:sz w:val="18"/>
          <w:szCs w:val="18"/>
        </w:rPr>
      </w:pPr>
      <w:r w:rsidRPr="00ED1F2E">
        <w:rPr>
          <w:sz w:val="18"/>
          <w:szCs w:val="18"/>
        </w:rPr>
        <w:t xml:space="preserve">в соответствии со статьями 9, 10.1, 11 Федерального закона от 27.07.2006 г. № 152-ФЗ «О персональных данных» даю свое согласие </w:t>
      </w:r>
      <w:r w:rsidRPr="00ED1F2E">
        <w:rPr>
          <w:bCs/>
          <w:sz w:val="18"/>
          <w:szCs w:val="18"/>
        </w:rPr>
        <w:t>муниципальному бюджетному учреждению дополнительного образования «Детская музыкальная школа № 2</w:t>
      </w:r>
      <w:r w:rsidRPr="00ED1F2E">
        <w:rPr>
          <w:sz w:val="18"/>
          <w:szCs w:val="18"/>
        </w:rPr>
        <w:t xml:space="preserve">»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  <w:hyperlink r:id="rId4" w:history="1">
        <w:r w:rsidRPr="00ED1F2E">
          <w:rPr>
            <w:rStyle w:val="a4"/>
            <w:sz w:val="18"/>
            <w:szCs w:val="18"/>
          </w:rPr>
          <w:t>https://классмузыка.рф/konkurs</w:t>
        </w:r>
      </w:hyperlink>
      <w:r w:rsidRPr="00ED1F2E">
        <w:rPr>
          <w:sz w:val="18"/>
          <w:szCs w:val="18"/>
        </w:rPr>
        <w:t xml:space="preserve">; </w:t>
      </w:r>
      <w:hyperlink r:id="rId5" w:history="1">
        <w:r w:rsidRPr="00ED1F2E">
          <w:rPr>
            <w:rStyle w:val="a4"/>
            <w:sz w:val="18"/>
            <w:szCs w:val="18"/>
          </w:rPr>
          <w:t>https://vk.com/dmsh2krsk</w:t>
        </w:r>
      </w:hyperlink>
      <w:r w:rsidRPr="00ED1F2E">
        <w:rPr>
          <w:sz w:val="18"/>
          <w:szCs w:val="18"/>
        </w:rPr>
        <w:t xml:space="preserve">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 с целью обеспечения участия участников в </w:t>
      </w:r>
      <w:r w:rsidRPr="00ED1F2E">
        <w:rPr>
          <w:sz w:val="18"/>
          <w:szCs w:val="18"/>
          <w:shd w:val="clear" w:color="auto" w:fill="FFFFFF"/>
        </w:rPr>
        <w:t xml:space="preserve">Открытом городском конкурсе детского исполнительского и изобразительного мастерства «Звёздочки </w:t>
      </w:r>
      <w:r w:rsidRPr="00ED1F2E">
        <w:rPr>
          <w:sz w:val="18"/>
          <w:szCs w:val="18"/>
          <w:shd w:val="clear" w:color="auto" w:fill="FFFFFF"/>
          <w:lang w:val="en-US"/>
        </w:rPr>
        <w:t>XXI</w:t>
      </w:r>
      <w:r w:rsidRPr="00ED1F2E">
        <w:rPr>
          <w:sz w:val="18"/>
          <w:szCs w:val="18"/>
          <w:shd w:val="clear" w:color="auto" w:fill="FFFFFF"/>
        </w:rPr>
        <w:t xml:space="preserve"> века»</w:t>
      </w:r>
      <w:r w:rsidRPr="00ED1F2E">
        <w:rPr>
          <w:sz w:val="18"/>
          <w:szCs w:val="18"/>
        </w:rPr>
        <w:t>, проводимом ДМШ № 2.</w:t>
      </w:r>
    </w:p>
    <w:p w14:paraId="6A2F9E1F" w14:textId="77777777" w:rsidR="003F47F3" w:rsidRPr="00B90D1B" w:rsidRDefault="003F47F3" w:rsidP="003F47F3">
      <w:pPr>
        <w:pStyle w:val="ConsPlusNormal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Категории и перечень персональных данных, на обработку которых в целях распространения дается согласи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77"/>
        <w:gridCol w:w="937"/>
        <w:gridCol w:w="905"/>
        <w:gridCol w:w="2619"/>
        <w:gridCol w:w="1317"/>
        <w:gridCol w:w="789"/>
      </w:tblGrid>
      <w:tr w:rsidR="003F47F3" w14:paraId="39F1524F" w14:textId="77777777" w:rsidTr="00205580">
        <w:tc>
          <w:tcPr>
            <w:tcW w:w="2943" w:type="dxa"/>
            <w:vMerge w:val="restart"/>
          </w:tcPr>
          <w:p w14:paraId="3FD1F7AF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b/>
                <w:bCs/>
                <w:sz w:val="18"/>
                <w:szCs w:val="18"/>
              </w:rPr>
              <w:t>Общие персональные данные</w:t>
            </w:r>
          </w:p>
        </w:tc>
        <w:tc>
          <w:tcPr>
            <w:tcW w:w="1938" w:type="dxa"/>
            <w:gridSpan w:val="2"/>
          </w:tcPr>
          <w:p w14:paraId="7517C80B" w14:textId="77777777" w:rsidR="003F47F3" w:rsidRPr="00ED1F2E" w:rsidRDefault="003F47F3" w:rsidP="00205580">
            <w:pPr>
              <w:pStyle w:val="ConsPlusNormal"/>
              <w:jc w:val="center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Согласие</w:t>
            </w:r>
          </w:p>
        </w:tc>
        <w:tc>
          <w:tcPr>
            <w:tcW w:w="2740" w:type="dxa"/>
            <w:vMerge w:val="restart"/>
          </w:tcPr>
          <w:p w14:paraId="2C62352D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b/>
                <w:bCs/>
                <w:sz w:val="18"/>
                <w:szCs w:val="18"/>
              </w:rPr>
              <w:t>Биометрические персональные данные</w:t>
            </w:r>
          </w:p>
        </w:tc>
        <w:tc>
          <w:tcPr>
            <w:tcW w:w="2233" w:type="dxa"/>
            <w:gridSpan w:val="2"/>
          </w:tcPr>
          <w:p w14:paraId="4E9EB778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Согласие</w:t>
            </w:r>
          </w:p>
        </w:tc>
      </w:tr>
      <w:tr w:rsidR="003F47F3" w14:paraId="7623E987" w14:textId="77777777" w:rsidTr="00205580">
        <w:tc>
          <w:tcPr>
            <w:tcW w:w="2943" w:type="dxa"/>
            <w:vMerge/>
          </w:tcPr>
          <w:p w14:paraId="79EF60C2" w14:textId="77777777" w:rsidR="003F47F3" w:rsidRPr="00ED1F2E" w:rsidRDefault="003F47F3" w:rsidP="00205580">
            <w:pPr>
              <w:pStyle w:val="ConsPlusNormal"/>
              <w:jc w:val="both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</w:tcPr>
          <w:p w14:paraId="6F5FFE4A" w14:textId="77777777" w:rsidR="003F47F3" w:rsidRPr="00ED1F2E" w:rsidRDefault="003F47F3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ДА</w:t>
            </w:r>
          </w:p>
        </w:tc>
        <w:tc>
          <w:tcPr>
            <w:tcW w:w="945" w:type="dxa"/>
          </w:tcPr>
          <w:p w14:paraId="50AB5AFD" w14:textId="77777777" w:rsidR="003F47F3" w:rsidRPr="00ED1F2E" w:rsidRDefault="003F47F3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НЕТ</w:t>
            </w:r>
          </w:p>
        </w:tc>
        <w:tc>
          <w:tcPr>
            <w:tcW w:w="2740" w:type="dxa"/>
            <w:vMerge/>
          </w:tcPr>
          <w:p w14:paraId="58CE6A5C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1D32C15" w14:textId="77777777" w:rsidR="003F47F3" w:rsidRPr="00ED1F2E" w:rsidRDefault="003F47F3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ДА</w:t>
            </w:r>
          </w:p>
        </w:tc>
        <w:tc>
          <w:tcPr>
            <w:tcW w:w="815" w:type="dxa"/>
          </w:tcPr>
          <w:p w14:paraId="1D4EE13F" w14:textId="77777777" w:rsidR="003F47F3" w:rsidRPr="00ED1F2E" w:rsidRDefault="003F47F3" w:rsidP="0020558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НЕТ</w:t>
            </w:r>
          </w:p>
        </w:tc>
      </w:tr>
      <w:tr w:rsidR="003F47F3" w14:paraId="0FB9EF52" w14:textId="77777777" w:rsidTr="00205580">
        <w:tc>
          <w:tcPr>
            <w:tcW w:w="2943" w:type="dxa"/>
          </w:tcPr>
          <w:p w14:paraId="5AC2E75D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Фамилия</w:t>
            </w:r>
          </w:p>
        </w:tc>
        <w:tc>
          <w:tcPr>
            <w:tcW w:w="993" w:type="dxa"/>
          </w:tcPr>
          <w:p w14:paraId="0232B66D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6E8D2CB1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 w:val="restart"/>
          </w:tcPr>
          <w:p w14:paraId="38F86BE1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418" w:type="dxa"/>
            <w:vMerge w:val="restart"/>
          </w:tcPr>
          <w:p w14:paraId="2D4F5E99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 w:val="restart"/>
          </w:tcPr>
          <w:p w14:paraId="58ECCE79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1AAD5237" w14:textId="77777777" w:rsidTr="00205580">
        <w:tc>
          <w:tcPr>
            <w:tcW w:w="2943" w:type="dxa"/>
          </w:tcPr>
          <w:p w14:paraId="6B1EDDD3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Имя</w:t>
            </w:r>
          </w:p>
        </w:tc>
        <w:tc>
          <w:tcPr>
            <w:tcW w:w="993" w:type="dxa"/>
          </w:tcPr>
          <w:p w14:paraId="1A30DAF8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5F4D248C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2D800180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22C661E5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2FA6523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3EA7BA4A" w14:textId="77777777" w:rsidTr="00205580">
        <w:tc>
          <w:tcPr>
            <w:tcW w:w="2943" w:type="dxa"/>
          </w:tcPr>
          <w:p w14:paraId="0637C4F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Отчество</w:t>
            </w:r>
          </w:p>
        </w:tc>
        <w:tc>
          <w:tcPr>
            <w:tcW w:w="993" w:type="dxa"/>
          </w:tcPr>
          <w:p w14:paraId="248C58C1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3735A4D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200216A4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0B2B4415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15DF9D71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612FFA54" w14:textId="77777777" w:rsidTr="00205580">
        <w:tc>
          <w:tcPr>
            <w:tcW w:w="2943" w:type="dxa"/>
          </w:tcPr>
          <w:p w14:paraId="43A2723D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Возраст</w:t>
            </w:r>
          </w:p>
        </w:tc>
        <w:tc>
          <w:tcPr>
            <w:tcW w:w="993" w:type="dxa"/>
          </w:tcPr>
          <w:p w14:paraId="4A056155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4B73C52E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3360649B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14:paraId="1400618F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  <w:vMerge/>
          </w:tcPr>
          <w:p w14:paraId="6DAB56DB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671C85C0" w14:textId="77777777" w:rsidTr="00205580">
        <w:tc>
          <w:tcPr>
            <w:tcW w:w="2943" w:type="dxa"/>
          </w:tcPr>
          <w:p w14:paraId="08A36294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Наименование организации</w:t>
            </w:r>
          </w:p>
        </w:tc>
        <w:tc>
          <w:tcPr>
            <w:tcW w:w="993" w:type="dxa"/>
          </w:tcPr>
          <w:p w14:paraId="7F09771E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292BB24F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  <w:vMerge/>
          </w:tcPr>
          <w:p w14:paraId="0C6456A5" w14:textId="77777777" w:rsidR="003F47F3" w:rsidRPr="00ED1F2E" w:rsidRDefault="003F47F3" w:rsidP="002055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</w:tcPr>
          <w:p w14:paraId="005CB889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002002E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59486A7F" w14:textId="77777777" w:rsidTr="00205580">
        <w:tc>
          <w:tcPr>
            <w:tcW w:w="2943" w:type="dxa"/>
          </w:tcPr>
          <w:p w14:paraId="4C440E8C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Адрес организации</w:t>
            </w:r>
          </w:p>
        </w:tc>
        <w:tc>
          <w:tcPr>
            <w:tcW w:w="993" w:type="dxa"/>
          </w:tcPr>
          <w:p w14:paraId="69EEF616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0F63930C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7A0CD9CB" w14:textId="77777777" w:rsidR="003F47F3" w:rsidRPr="00ED1F2E" w:rsidRDefault="003F47F3" w:rsidP="002055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D1F2E">
              <w:rPr>
                <w:rFonts w:ascii="Times New Roman" w:hAnsi="Times New Roman" w:cs="Times New Roman"/>
                <w:sz w:val="18"/>
                <w:szCs w:val="18"/>
              </w:rPr>
              <w:t>Голос</w:t>
            </w:r>
          </w:p>
        </w:tc>
        <w:tc>
          <w:tcPr>
            <w:tcW w:w="1418" w:type="dxa"/>
          </w:tcPr>
          <w:p w14:paraId="5A0C47E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242FCFED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0F349B8B" w14:textId="77777777" w:rsidTr="00205580">
        <w:tc>
          <w:tcPr>
            <w:tcW w:w="2943" w:type="dxa"/>
          </w:tcPr>
          <w:p w14:paraId="4A2A7B34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proofErr w:type="gramStart"/>
            <w:r w:rsidRPr="00ED1F2E">
              <w:rPr>
                <w:sz w:val="18"/>
                <w:szCs w:val="18"/>
              </w:rPr>
              <w:t>Телефон,</w:t>
            </w:r>
            <w:r w:rsidRPr="00ED1F2E">
              <w:rPr>
                <w:sz w:val="18"/>
                <w:szCs w:val="18"/>
                <w:lang w:val="en-US"/>
              </w:rPr>
              <w:t>e-mail</w:t>
            </w:r>
            <w:proofErr w:type="gramEnd"/>
            <w:r w:rsidRPr="00ED1F2E">
              <w:rPr>
                <w:sz w:val="18"/>
                <w:szCs w:val="18"/>
                <w:lang w:val="en-US"/>
              </w:rPr>
              <w:t xml:space="preserve"> </w:t>
            </w:r>
            <w:r w:rsidRPr="00ED1F2E">
              <w:rPr>
                <w:sz w:val="18"/>
                <w:szCs w:val="18"/>
              </w:rPr>
              <w:t>организации</w:t>
            </w:r>
          </w:p>
        </w:tc>
        <w:tc>
          <w:tcPr>
            <w:tcW w:w="993" w:type="dxa"/>
          </w:tcPr>
          <w:p w14:paraId="5AC55766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5FB6D844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04939E58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Иные сведения</w:t>
            </w:r>
          </w:p>
        </w:tc>
        <w:tc>
          <w:tcPr>
            <w:tcW w:w="1418" w:type="dxa"/>
          </w:tcPr>
          <w:p w14:paraId="2E2E5030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41C72072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77A09B7E" w14:textId="77777777" w:rsidTr="00205580">
        <w:tc>
          <w:tcPr>
            <w:tcW w:w="2943" w:type="dxa"/>
          </w:tcPr>
          <w:p w14:paraId="703FED13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Класс, год обучения участника</w:t>
            </w:r>
          </w:p>
        </w:tc>
        <w:tc>
          <w:tcPr>
            <w:tcW w:w="993" w:type="dxa"/>
          </w:tcPr>
          <w:p w14:paraId="5F76D9F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6D953132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0F8D4227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392F96BA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71B63F20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  <w:tr w:rsidR="003F47F3" w14:paraId="3BC0ADB3" w14:textId="77777777" w:rsidTr="00205580">
        <w:tc>
          <w:tcPr>
            <w:tcW w:w="2943" w:type="dxa"/>
          </w:tcPr>
          <w:p w14:paraId="677A2E20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  <w:r w:rsidRPr="00ED1F2E">
              <w:rPr>
                <w:sz w:val="18"/>
                <w:szCs w:val="18"/>
              </w:rPr>
              <w:t>Результат участия</w:t>
            </w:r>
          </w:p>
        </w:tc>
        <w:tc>
          <w:tcPr>
            <w:tcW w:w="993" w:type="dxa"/>
          </w:tcPr>
          <w:p w14:paraId="55487D7B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945" w:type="dxa"/>
          </w:tcPr>
          <w:p w14:paraId="5902BB30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2740" w:type="dxa"/>
          </w:tcPr>
          <w:p w14:paraId="58D402AB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87738FB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  <w:tc>
          <w:tcPr>
            <w:tcW w:w="815" w:type="dxa"/>
          </w:tcPr>
          <w:p w14:paraId="70D1CD5F" w14:textId="77777777" w:rsidR="003F47F3" w:rsidRPr="00ED1F2E" w:rsidRDefault="003F47F3" w:rsidP="00205580">
            <w:pPr>
              <w:pStyle w:val="ConsPlusNormal"/>
              <w:jc w:val="both"/>
              <w:rPr>
                <w:sz w:val="18"/>
                <w:szCs w:val="18"/>
              </w:rPr>
            </w:pPr>
          </w:p>
        </w:tc>
      </w:tr>
    </w:tbl>
    <w:p w14:paraId="69D46CFD" w14:textId="77777777" w:rsidR="003F47F3" w:rsidRPr="00ED1F2E" w:rsidRDefault="003F47F3" w:rsidP="003F47F3">
      <w:pPr>
        <w:pStyle w:val="ConsPlusNormal"/>
        <w:jc w:val="both"/>
        <w:rPr>
          <w:sz w:val="18"/>
          <w:szCs w:val="18"/>
        </w:rPr>
      </w:pPr>
      <w:r>
        <w:rPr>
          <w:sz w:val="20"/>
        </w:rPr>
        <w:t xml:space="preserve">        </w:t>
      </w:r>
      <w:r w:rsidRPr="00ED1F2E">
        <w:rPr>
          <w:sz w:val="18"/>
          <w:szCs w:val="1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Pr="00ED1F2E">
        <w:rPr>
          <w:sz w:val="18"/>
          <w:szCs w:val="18"/>
          <w:shd w:val="clear" w:color="auto" w:fill="FFFFFF"/>
        </w:rPr>
        <w:t>Открытом городском конкурсе детского исполнительского и изобразительного мастерства</w:t>
      </w:r>
      <w:r w:rsidRPr="00ED1F2E">
        <w:rPr>
          <w:sz w:val="18"/>
          <w:szCs w:val="18"/>
        </w:rPr>
        <w:t>, проводимом ДМШ № 2.</w:t>
      </w:r>
    </w:p>
    <w:p w14:paraId="15661242" w14:textId="77777777" w:rsidR="003F47F3" w:rsidRPr="00ED1F2E" w:rsidRDefault="003F47F3" w:rsidP="003F47F3">
      <w:pPr>
        <w:pStyle w:val="ConsPlusNormal"/>
        <w:ind w:firstLine="708"/>
        <w:jc w:val="both"/>
        <w:rPr>
          <w:sz w:val="18"/>
          <w:szCs w:val="18"/>
        </w:rPr>
      </w:pPr>
      <w:r w:rsidRPr="00ED1F2E">
        <w:rPr>
          <w:sz w:val="18"/>
          <w:szCs w:val="18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14:paraId="07D73A7B" w14:textId="77777777" w:rsidR="003F47F3" w:rsidRPr="00ED1F2E" w:rsidRDefault="003F47F3" w:rsidP="003F47F3">
      <w:pPr>
        <w:pStyle w:val="ConsPlusNormal"/>
        <w:ind w:firstLine="709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66EB459E" w14:textId="77777777" w:rsidR="003F47F3" w:rsidRPr="00ED1F2E" w:rsidRDefault="003F47F3" w:rsidP="003F47F3">
      <w:pPr>
        <w:pStyle w:val="ConsPlusNormal"/>
        <w:ind w:firstLine="708"/>
        <w:jc w:val="both"/>
        <w:rPr>
          <w:sz w:val="18"/>
          <w:szCs w:val="18"/>
        </w:rPr>
      </w:pPr>
      <w:r w:rsidRPr="00ED1F2E">
        <w:rPr>
          <w:sz w:val="18"/>
          <w:szCs w:val="18"/>
        </w:rPr>
        <w:t>Настоящее согласие действует в течение трех лет со дня его подписания.</w:t>
      </w:r>
    </w:p>
    <w:p w14:paraId="6ADA9C6E" w14:textId="77777777" w:rsidR="003F47F3" w:rsidRPr="00ED1F2E" w:rsidRDefault="003F47F3" w:rsidP="003F47F3">
      <w:pPr>
        <w:pStyle w:val="ConsPlusNormal"/>
        <w:rPr>
          <w:sz w:val="18"/>
          <w:szCs w:val="18"/>
        </w:rPr>
      </w:pPr>
    </w:p>
    <w:p w14:paraId="5FB02697" w14:textId="77777777" w:rsidR="003F47F3" w:rsidRPr="00ED1F2E" w:rsidRDefault="003F47F3" w:rsidP="003F47F3">
      <w:pPr>
        <w:pStyle w:val="ConsPlusNormal"/>
        <w:rPr>
          <w:sz w:val="18"/>
          <w:szCs w:val="18"/>
        </w:rPr>
      </w:pPr>
      <w:r w:rsidRPr="00ED1F2E">
        <w:rPr>
          <w:sz w:val="18"/>
          <w:szCs w:val="18"/>
        </w:rPr>
        <w:t>«____» __________ 2023</w:t>
      </w:r>
      <w:r w:rsidRPr="00ED1F2E">
        <w:rPr>
          <w:sz w:val="18"/>
          <w:szCs w:val="18"/>
        </w:rPr>
        <w:tab/>
      </w:r>
      <w:r w:rsidRPr="00ED1F2E">
        <w:rPr>
          <w:sz w:val="18"/>
          <w:szCs w:val="18"/>
        </w:rPr>
        <w:tab/>
        <w:t>____________</w:t>
      </w:r>
      <w:r w:rsidRPr="00ED1F2E">
        <w:rPr>
          <w:sz w:val="18"/>
          <w:szCs w:val="18"/>
        </w:rPr>
        <w:tab/>
        <w:t>____________________</w:t>
      </w:r>
    </w:p>
    <w:p w14:paraId="03C547CD" w14:textId="06D3CB23" w:rsidR="003F47F3" w:rsidRPr="00ED1F2E" w:rsidRDefault="003F47F3" w:rsidP="003F47F3">
      <w:pPr>
        <w:pStyle w:val="ConsPlusNormal"/>
        <w:rPr>
          <w:sz w:val="18"/>
          <w:szCs w:val="18"/>
          <w:vertAlign w:val="superscript"/>
        </w:rPr>
      </w:pPr>
      <w:r w:rsidRPr="00ED1F2E">
        <w:rPr>
          <w:sz w:val="18"/>
          <w:szCs w:val="18"/>
          <w:vertAlign w:val="superscript"/>
        </w:rPr>
        <w:t xml:space="preserve">   </w:t>
      </w:r>
      <w:r>
        <w:rPr>
          <w:sz w:val="18"/>
          <w:szCs w:val="18"/>
          <w:vertAlign w:val="superscript"/>
        </w:rPr>
        <w:t xml:space="preserve">                                                                                                  </w:t>
      </w:r>
      <w:r w:rsidRPr="00ED1F2E">
        <w:rPr>
          <w:sz w:val="18"/>
          <w:szCs w:val="18"/>
          <w:vertAlign w:val="superscript"/>
        </w:rPr>
        <w:t xml:space="preserve"> (</w:t>
      </w:r>
      <w:proofErr w:type="gramStart"/>
      <w:r w:rsidRPr="00ED1F2E">
        <w:rPr>
          <w:sz w:val="18"/>
          <w:szCs w:val="18"/>
          <w:vertAlign w:val="superscript"/>
        </w:rPr>
        <w:t>подпись)</w:t>
      </w:r>
      <w:r>
        <w:rPr>
          <w:sz w:val="18"/>
          <w:szCs w:val="18"/>
          <w:vertAlign w:val="superscript"/>
        </w:rPr>
        <w:t xml:space="preserve">   </w:t>
      </w:r>
      <w:proofErr w:type="gramEnd"/>
      <w:r>
        <w:rPr>
          <w:sz w:val="18"/>
          <w:szCs w:val="18"/>
          <w:vertAlign w:val="superscript"/>
        </w:rPr>
        <w:t xml:space="preserve">                              </w:t>
      </w:r>
      <w:r w:rsidRPr="00ED1F2E">
        <w:rPr>
          <w:sz w:val="18"/>
          <w:szCs w:val="18"/>
          <w:vertAlign w:val="superscript"/>
        </w:rPr>
        <w:t xml:space="preserve"> (расшифровка подписи)</w:t>
      </w:r>
      <w:bookmarkEnd w:id="2"/>
    </w:p>
    <w:bookmarkEnd w:id="3"/>
    <w:p w14:paraId="135E8CA1" w14:textId="77777777" w:rsidR="003F47F3" w:rsidRDefault="003F47F3" w:rsidP="006C0B77">
      <w:pPr>
        <w:ind w:firstLine="709"/>
        <w:jc w:val="both"/>
      </w:pPr>
    </w:p>
    <w:sectPr w:rsidR="003F47F3" w:rsidSect="006C0B77">
      <w:pgSz w:w="11906" w:h="16838" w:code="9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7F3"/>
    <w:rsid w:val="003F47F3"/>
    <w:rsid w:val="006C0B77"/>
    <w:rsid w:val="008242FF"/>
    <w:rsid w:val="00870751"/>
    <w:rsid w:val="00922C48"/>
    <w:rsid w:val="00B915B7"/>
    <w:rsid w:val="00EA59DF"/>
    <w:rsid w:val="00EE4070"/>
    <w:rsid w:val="00F12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2AC7E"/>
  <w15:chartTrackingRefBased/>
  <w15:docId w15:val="{527D28B8-8FC8-4666-A0CF-42C189611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F47F3"/>
    <w:pPr>
      <w:spacing w:after="0" w:line="240" w:lineRule="auto"/>
    </w:pPr>
    <w:rPr>
      <w:rFonts w:ascii="Arial" w:eastAsia="Times New Roman" w:hAnsi="Arial" w:cs="Arial"/>
      <w:kern w:val="0"/>
      <w:sz w:val="28"/>
      <w:szCs w:val="28"/>
      <w:lang w:eastAsia="ru-RU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3F47F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0"/>
      <w:lang w:eastAsia="ru-RU"/>
      <w14:ligatures w14:val="none"/>
    </w:rPr>
  </w:style>
  <w:style w:type="table" w:customStyle="1" w:styleId="2">
    <w:name w:val="Сетка таблицы2"/>
    <w:basedOn w:val="a1"/>
    <w:next w:val="a3"/>
    <w:rsid w:val="003F47F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3F47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rsid w:val="003F47F3"/>
    <w:rPr>
      <w:color w:val="0000FF"/>
      <w:u w:val="single"/>
    </w:rPr>
  </w:style>
  <w:style w:type="paragraph" w:customStyle="1" w:styleId="FirstParagraph">
    <w:name w:val="First Paragraph"/>
    <w:basedOn w:val="a5"/>
    <w:next w:val="a5"/>
    <w:qFormat/>
    <w:rsid w:val="003F47F3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5">
    <w:name w:val="Body Text"/>
    <w:basedOn w:val="a"/>
    <w:link w:val="a6"/>
    <w:uiPriority w:val="99"/>
    <w:semiHidden/>
    <w:unhideWhenUsed/>
    <w:rsid w:val="003F47F3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3F47F3"/>
    <w:rPr>
      <w:rFonts w:ascii="Arial" w:eastAsia="Times New Roman" w:hAnsi="Arial" w:cs="Arial"/>
      <w:kern w:val="0"/>
      <w:sz w:val="28"/>
      <w:szCs w:val="28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vk.com/dmsh2krsk" TargetMode="External"/><Relationship Id="rId4" Type="http://schemas.openxmlformats.org/officeDocument/2006/relationships/hyperlink" Target="https://&#1082;&#1083;&#1072;&#1089;&#1089;&#1084;&#1091;&#1079;&#1099;&#1082;&#1072;.&#1088;&#1092;/konkur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48</Words>
  <Characters>7116</Characters>
  <Application>Microsoft Office Word</Application>
  <DocSecurity>0</DocSecurity>
  <Lines>59</Lines>
  <Paragraphs>16</Paragraphs>
  <ScaleCrop>false</ScaleCrop>
  <Company/>
  <LinksUpToDate>false</LinksUpToDate>
  <CharactersWithSpaces>8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</cp:revision>
  <dcterms:created xsi:type="dcterms:W3CDTF">2023-10-06T10:34:00Z</dcterms:created>
  <dcterms:modified xsi:type="dcterms:W3CDTF">2023-10-06T10:38:00Z</dcterms:modified>
</cp:coreProperties>
</file>